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CE60C" w14:textId="119CBF52" w:rsidR="00653144" w:rsidRDefault="003F600D" w:rsidP="003F600D">
      <w:pPr>
        <w:pStyle w:val="Title"/>
        <w:jc w:val="center"/>
      </w:pPr>
      <w:r w:rsidRPr="003F600D">
        <w:t xml:space="preserve">Hate Speech </w:t>
      </w:r>
      <w:r>
        <w:t>D</w:t>
      </w:r>
      <w:r w:rsidRPr="003F600D">
        <w:t>etection</w:t>
      </w:r>
    </w:p>
    <w:p w14:paraId="396E841D" w14:textId="321D2A48" w:rsidR="003F600D" w:rsidRPr="003F600D" w:rsidRDefault="003F600D" w:rsidP="003F600D">
      <w:pPr>
        <w:pStyle w:val="Subtitle"/>
        <w:jc w:val="center"/>
      </w:pPr>
      <w:r>
        <w:t>Week 7</w:t>
      </w:r>
    </w:p>
    <w:p w14:paraId="28258C61" w14:textId="77777777" w:rsidR="003F600D" w:rsidRDefault="003F600D" w:rsidP="003F600D"/>
    <w:p w14:paraId="31AC2C11" w14:textId="77777777" w:rsidR="003F600D" w:rsidRDefault="003F600D" w:rsidP="003F600D"/>
    <w:p w14:paraId="27351EFE" w14:textId="26BA6E1E" w:rsidR="003F600D" w:rsidRDefault="00B221F3" w:rsidP="00B221F3">
      <w:pPr>
        <w:pStyle w:val="Heading1"/>
      </w:pPr>
      <w:r>
        <w:t>Team Member Details</w:t>
      </w:r>
    </w:p>
    <w:p w14:paraId="1FA9AB04" w14:textId="77777777" w:rsidR="00B221F3" w:rsidRDefault="00B221F3" w:rsidP="00B221F3"/>
    <w:p w14:paraId="21A00323" w14:textId="35090933" w:rsidR="00B221F3" w:rsidRDefault="00696305" w:rsidP="00B221F3">
      <w:r>
        <w:t xml:space="preserve">Name: </w:t>
      </w:r>
      <w:r w:rsidR="00B221F3">
        <w:t>Faris Chaudhry</w:t>
      </w:r>
    </w:p>
    <w:p w14:paraId="2877A851" w14:textId="342869F4" w:rsidR="00B221F3" w:rsidRDefault="00696305" w:rsidP="00B221F3">
      <w:r>
        <w:t xml:space="preserve">Email: </w:t>
      </w:r>
      <w:hyperlink r:id="rId7" w:history="1">
        <w:r w:rsidRPr="00FB39C3">
          <w:rPr>
            <w:rStyle w:val="Hyperlink"/>
          </w:rPr>
          <w:t>faris.chaudhry@outlook.com</w:t>
        </w:r>
      </w:hyperlink>
    </w:p>
    <w:p w14:paraId="2E982BB3" w14:textId="60DE56B2" w:rsidR="00B221F3" w:rsidRDefault="00696305" w:rsidP="00B221F3">
      <w:r>
        <w:t xml:space="preserve">Country: </w:t>
      </w:r>
      <w:r w:rsidR="00B221F3">
        <w:t>United Kingdom</w:t>
      </w:r>
    </w:p>
    <w:p w14:paraId="257FACAE" w14:textId="0342F7A6" w:rsidR="00B221F3" w:rsidRDefault="00696305" w:rsidP="00B221F3">
      <w:r>
        <w:t xml:space="preserve">University: </w:t>
      </w:r>
      <w:r w:rsidR="00B221F3">
        <w:t>Imperial College London</w:t>
      </w:r>
    </w:p>
    <w:p w14:paraId="7AA90D31" w14:textId="1FA590B5" w:rsidR="00B221F3" w:rsidRDefault="003059A8" w:rsidP="00B221F3">
      <w:r>
        <w:t>Specialization</w:t>
      </w:r>
      <w:r w:rsidR="00696305">
        <w:t xml:space="preserve">: </w:t>
      </w:r>
      <w:r w:rsidR="00B221F3">
        <w:t>NLP</w:t>
      </w:r>
    </w:p>
    <w:p w14:paraId="2258E906" w14:textId="77777777" w:rsidR="00B221F3" w:rsidRDefault="00B221F3" w:rsidP="00B221F3"/>
    <w:p w14:paraId="6BA84AC3" w14:textId="59595EE4" w:rsidR="00B221F3" w:rsidRDefault="00FF5608" w:rsidP="00FF5608">
      <w:pPr>
        <w:pStyle w:val="Heading1"/>
      </w:pPr>
      <w:r>
        <w:t>Problem Description</w:t>
      </w:r>
    </w:p>
    <w:p w14:paraId="56A99E48" w14:textId="77777777" w:rsidR="00ED2BDE" w:rsidRDefault="00ED2BDE" w:rsidP="00ED2BDE"/>
    <w:p w14:paraId="2093CCBF" w14:textId="3AFF129E" w:rsidR="005133A7" w:rsidRDefault="005133A7" w:rsidP="005133A7">
      <w:r>
        <w:t>“</w:t>
      </w:r>
      <w:r>
        <w:t xml:space="preserve">The term hate speech is understood as any type of verbal, written or behavioural communication that attacks or uses derogatory or discriminatory language against a person or group based on what they are, in other words, based on their religion, ethnicity, nationality, race, colour, ancestry, sex or another identity factor. </w:t>
      </w:r>
    </w:p>
    <w:p w14:paraId="78BD9211" w14:textId="217B6ACA" w:rsidR="005133A7" w:rsidRDefault="005133A7" w:rsidP="005133A7">
      <w:r>
        <w:t xml:space="preserve">Hate Speech Detection is generally a task of sentiment classification. </w:t>
      </w:r>
      <w:r>
        <w:t>So,</w:t>
      </w:r>
      <w:r>
        <w:t xml:space="preserve"> for training, a model that can classify hate speech from a certain piece of text can be achieved by training it on a data that is generally used to classify sentiments. We will use the Twitter tweets to identify tweets </w:t>
      </w:r>
      <w:r>
        <w:t>containing Hate</w:t>
      </w:r>
      <w:r>
        <w:t xml:space="preserve"> speech.</w:t>
      </w:r>
      <w:r>
        <w:t>”</w:t>
      </w:r>
    </w:p>
    <w:p w14:paraId="2CB6C2AF" w14:textId="36270867" w:rsidR="00ED2BDE" w:rsidRDefault="00ED2BDE" w:rsidP="00ED2BDE">
      <w:r>
        <w:br w:type="page"/>
      </w:r>
    </w:p>
    <w:p w14:paraId="74F44051" w14:textId="73440963" w:rsidR="00ED2BDE" w:rsidRDefault="00ED2BDE" w:rsidP="00ED2BDE">
      <w:pPr>
        <w:pStyle w:val="Heading1"/>
      </w:pPr>
      <w:r>
        <w:lastRenderedPageBreak/>
        <w:t>Business Understanding</w:t>
      </w:r>
    </w:p>
    <w:p w14:paraId="15CF659E" w14:textId="77777777" w:rsidR="00ED2BDE" w:rsidRDefault="00ED2BDE" w:rsidP="00ED2BDE"/>
    <w:p w14:paraId="08F58782" w14:textId="47AB2253" w:rsidR="00ED2BDE" w:rsidRDefault="00A45F1E" w:rsidP="00ED2BDE">
      <w:r>
        <w:t xml:space="preserve">Companies generally wish to </w:t>
      </w:r>
      <w:r w:rsidR="00CA7EE3">
        <w:t>censor posts that aren’t in line with their policy. In this</w:t>
      </w:r>
      <w:r w:rsidR="006B43B9">
        <w:t xml:space="preserve"> case, </w:t>
      </w:r>
      <w:r w:rsidR="005A6C9D">
        <w:t xml:space="preserve">the </w:t>
      </w:r>
      <w:r w:rsidR="007D1C2B">
        <w:t>company’s</w:t>
      </w:r>
      <w:r w:rsidR="006B43B9">
        <w:t xml:space="preserve"> policy is that there is to be no hate speech in user’s messages (defined as </w:t>
      </w:r>
      <w:r w:rsidR="00B202CF">
        <w:t>discriminatory</w:t>
      </w:r>
      <w:r w:rsidR="006B43B9">
        <w:t xml:space="preserve"> language based on factors of identity alone).</w:t>
      </w:r>
      <w:r w:rsidR="00B202CF">
        <w:t xml:space="preserve"> It is beneficial for the company to enforce this policy to ensure </w:t>
      </w:r>
      <w:r w:rsidR="00333C3D">
        <w:t>the platform is accessible and advertising friendly.</w:t>
      </w:r>
    </w:p>
    <w:p w14:paraId="473E908E" w14:textId="4924F3B7" w:rsidR="00333C3D" w:rsidRDefault="00333C3D" w:rsidP="00ED2BDE">
      <w:r>
        <w:t>YouTube</w:t>
      </w:r>
      <w:r w:rsidR="00E95056">
        <w:t xml:space="preserve"> faced</w:t>
      </w:r>
      <w:r>
        <w:t xml:space="preserve"> an analogous situation. </w:t>
      </w:r>
      <w:r w:rsidR="00EE7F01">
        <w:t xml:space="preserve">Around 2017, they pushed family-friendly content to the forefront of their platform while </w:t>
      </w:r>
      <w:r w:rsidR="006C1803">
        <w:t>mitigating anything they deemed offensive or controversial. This allowed greater confidence from advertisers to market their products since</w:t>
      </w:r>
      <w:r w:rsidR="00600A8A">
        <w:t xml:space="preserve"> their products</w:t>
      </w:r>
      <w:r w:rsidR="006C1803">
        <w:t xml:space="preserve"> might otherwise be shown next to unsavoury content. </w:t>
      </w:r>
      <w:r w:rsidR="004C768B">
        <w:t>Therefore, the business</w:t>
      </w:r>
      <w:r w:rsidR="004A079B">
        <w:t>wise</w:t>
      </w:r>
      <w:r w:rsidR="004C768B">
        <w:t xml:space="preserve"> </w:t>
      </w:r>
      <w:r w:rsidR="00364B94">
        <w:t>significance</w:t>
      </w:r>
      <w:r w:rsidR="004C768B">
        <w:t xml:space="preserve"> of doing this is: firstly, to </w:t>
      </w:r>
      <w:r w:rsidR="00316240">
        <w:t>build and maintain their user’s confidence in the platform; secondly to increase revenue by increasing advertising opportunit</w:t>
      </w:r>
      <w:r w:rsidR="003363CD">
        <w:t xml:space="preserve">ies. </w:t>
      </w:r>
    </w:p>
    <w:p w14:paraId="456B2AA1" w14:textId="77777777" w:rsidR="00ED2BDE" w:rsidRDefault="00ED2BDE" w:rsidP="00ED2BDE"/>
    <w:p w14:paraId="68E71E67" w14:textId="75714A1C" w:rsidR="00ED2BDE" w:rsidRDefault="00ED2BDE" w:rsidP="00ED2BDE">
      <w:pPr>
        <w:pStyle w:val="Heading1"/>
      </w:pPr>
      <w:r>
        <w:t>Project Lifecycle</w:t>
      </w:r>
    </w:p>
    <w:p w14:paraId="4F3B7982" w14:textId="77777777" w:rsidR="00364B94" w:rsidRDefault="00364B94" w:rsidP="00364B94"/>
    <w:p w14:paraId="57A34668" w14:textId="432E9346" w:rsidR="00364B94" w:rsidRDefault="00364B94" w:rsidP="00364B94">
      <w:r>
        <w:t>The lifecycle is in the following stages:</w:t>
      </w:r>
    </w:p>
    <w:p w14:paraId="3B0C924A" w14:textId="00CDF8F0" w:rsidR="00364B94" w:rsidRDefault="00364B94" w:rsidP="00364B94">
      <w:pPr>
        <w:pStyle w:val="ListParagraph"/>
        <w:numPr>
          <w:ilvl w:val="0"/>
          <w:numId w:val="1"/>
        </w:numPr>
      </w:pPr>
      <w:r>
        <w:t>Identifying and understanding the problem from a business perspective.</w:t>
      </w:r>
    </w:p>
    <w:p w14:paraId="6A3E1AAA" w14:textId="0A79EFD5" w:rsidR="00364B94" w:rsidRDefault="00364B94" w:rsidP="00364B94">
      <w:pPr>
        <w:pStyle w:val="ListParagraph"/>
        <w:numPr>
          <w:ilvl w:val="0"/>
          <w:numId w:val="1"/>
        </w:numPr>
      </w:pPr>
      <w:r>
        <w:t>Gathering data (this has been done in the data set).</w:t>
      </w:r>
    </w:p>
    <w:p w14:paraId="2BDB3B27" w14:textId="4BE862B2" w:rsidR="00364B94" w:rsidRDefault="00364B94" w:rsidP="00364B94">
      <w:pPr>
        <w:pStyle w:val="ListParagraph"/>
        <w:numPr>
          <w:ilvl w:val="0"/>
          <w:numId w:val="1"/>
        </w:numPr>
      </w:pPr>
      <w:r>
        <w:t>Outlining assumptions made about the data.</w:t>
      </w:r>
    </w:p>
    <w:p w14:paraId="56145012" w14:textId="58B436FD" w:rsidR="00364B94" w:rsidRDefault="00C356C5" w:rsidP="00364B94">
      <w:pPr>
        <w:pStyle w:val="ListParagraph"/>
        <w:numPr>
          <w:ilvl w:val="0"/>
          <w:numId w:val="1"/>
        </w:numPr>
      </w:pPr>
      <w:r>
        <w:t>Data preparation (validation and cleaning).</w:t>
      </w:r>
    </w:p>
    <w:p w14:paraId="2E041ADF" w14:textId="542D9C9C" w:rsidR="00C356C5" w:rsidRDefault="00C356C5" w:rsidP="00364B94">
      <w:pPr>
        <w:pStyle w:val="ListParagraph"/>
        <w:numPr>
          <w:ilvl w:val="0"/>
          <w:numId w:val="1"/>
        </w:numPr>
      </w:pPr>
      <w:r>
        <w:t>Feature engineering and extraction to create parameters for the model.</w:t>
      </w:r>
    </w:p>
    <w:p w14:paraId="001D5E8D" w14:textId="1C7110A6" w:rsidR="00C356C5" w:rsidRDefault="00C356C5" w:rsidP="00364B94">
      <w:pPr>
        <w:pStyle w:val="ListParagraph"/>
        <w:numPr>
          <w:ilvl w:val="0"/>
          <w:numId w:val="1"/>
        </w:numPr>
      </w:pPr>
      <w:r>
        <w:t>Building the model from the labelled training data.</w:t>
      </w:r>
    </w:p>
    <w:p w14:paraId="162BDC79" w14:textId="6365E3A2" w:rsidR="00C356C5" w:rsidRDefault="00C356C5" w:rsidP="00364B94">
      <w:pPr>
        <w:pStyle w:val="ListParagraph"/>
        <w:numPr>
          <w:ilvl w:val="0"/>
          <w:numId w:val="1"/>
        </w:numPr>
      </w:pPr>
      <w:r>
        <w:t>Deploying the model on unlabelled training data</w:t>
      </w:r>
      <w:r w:rsidR="00694090">
        <w:t xml:space="preserve"> to test its efficacy.</w:t>
      </w:r>
    </w:p>
    <w:p w14:paraId="1DE5915A" w14:textId="3301CF35" w:rsidR="00694090" w:rsidRDefault="00694090" w:rsidP="00364B94">
      <w:pPr>
        <w:pStyle w:val="ListParagraph"/>
        <w:numPr>
          <w:ilvl w:val="0"/>
          <w:numId w:val="1"/>
        </w:numPr>
      </w:pPr>
      <w:r>
        <w:t xml:space="preserve">Repeating the last two steps to get optimal results without overfitting to the data. </w:t>
      </w:r>
      <w:r w:rsidR="001C2F2C">
        <w:t>Trying out different model types and features to get highest precision, recall, F1-Score, et</w:t>
      </w:r>
      <w:r w:rsidR="004C7892">
        <w:t xml:space="preserve"> </w:t>
      </w:r>
      <w:r w:rsidR="001C2F2C">
        <w:t xml:space="preserve">cetera. </w:t>
      </w:r>
    </w:p>
    <w:p w14:paraId="0C5A84EF" w14:textId="17FFDD92" w:rsidR="009E597F" w:rsidRPr="00364B94" w:rsidRDefault="009E597F" w:rsidP="009E597F">
      <w:r>
        <w:t>The official deadline for this project is 30</w:t>
      </w:r>
      <w:r w:rsidRPr="009E597F">
        <w:rPr>
          <w:vertAlign w:val="superscript"/>
        </w:rPr>
        <w:t>th</w:t>
      </w:r>
      <w:r>
        <w:t xml:space="preserve"> November. </w:t>
      </w:r>
    </w:p>
    <w:sectPr w:rsidR="009E597F" w:rsidRPr="00364B9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C81C2" w14:textId="77777777" w:rsidR="007C1835" w:rsidRDefault="007C1835" w:rsidP="00B221F3">
      <w:pPr>
        <w:spacing w:after="0" w:line="240" w:lineRule="auto"/>
      </w:pPr>
      <w:r>
        <w:separator/>
      </w:r>
    </w:p>
  </w:endnote>
  <w:endnote w:type="continuationSeparator" w:id="0">
    <w:p w14:paraId="54B81923" w14:textId="77777777" w:rsidR="007C1835" w:rsidRDefault="007C1835" w:rsidP="00B221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A27FD" w14:textId="77777777" w:rsidR="007C1835" w:rsidRDefault="007C1835" w:rsidP="00B221F3">
      <w:pPr>
        <w:spacing w:after="0" w:line="240" w:lineRule="auto"/>
      </w:pPr>
      <w:r>
        <w:separator/>
      </w:r>
    </w:p>
  </w:footnote>
  <w:footnote w:type="continuationSeparator" w:id="0">
    <w:p w14:paraId="36B5911A" w14:textId="77777777" w:rsidR="007C1835" w:rsidRDefault="007C1835" w:rsidP="00B221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0E90" w14:textId="00F502FB" w:rsidR="00B221F3" w:rsidRDefault="00B221F3">
    <w:pPr>
      <w:pStyle w:val="Header"/>
      <w:rPr>
        <w:lang w:val="en-US"/>
      </w:rPr>
    </w:pPr>
    <w:r>
      <w:rPr>
        <w:lang w:val="en-US"/>
      </w:rPr>
      <w:t>Name: Faris Chaudhry</w:t>
    </w:r>
  </w:p>
  <w:p w14:paraId="139BF8CA" w14:textId="011CE564" w:rsidR="00B221F3" w:rsidRPr="00B221F3" w:rsidRDefault="00B221F3">
    <w:pPr>
      <w:pStyle w:val="Header"/>
      <w:rPr>
        <w:lang w:val="en-US"/>
      </w:rPr>
    </w:pPr>
    <w:r>
      <w:rPr>
        <w:lang w:val="en-US"/>
      </w:rPr>
      <w:t>Batch: LISUM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854A0"/>
    <w:multiLevelType w:val="hybridMultilevel"/>
    <w:tmpl w:val="D292CBBE"/>
    <w:lvl w:ilvl="0" w:tplc="F07C65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4390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bQwNTI1sbQ0NjVW0lEKTi0uzszPAykwqgUADUk70ywAAAA="/>
  </w:docVars>
  <w:rsids>
    <w:rsidRoot w:val="00F2688B"/>
    <w:rsid w:val="0009323A"/>
    <w:rsid w:val="001C2F2C"/>
    <w:rsid w:val="003059A8"/>
    <w:rsid w:val="00316240"/>
    <w:rsid w:val="00333C3D"/>
    <w:rsid w:val="003363CD"/>
    <w:rsid w:val="00364B94"/>
    <w:rsid w:val="003F600D"/>
    <w:rsid w:val="004A079B"/>
    <w:rsid w:val="004C768B"/>
    <w:rsid w:val="004C7892"/>
    <w:rsid w:val="005133A7"/>
    <w:rsid w:val="005A6C9D"/>
    <w:rsid w:val="00600A8A"/>
    <w:rsid w:val="00653144"/>
    <w:rsid w:val="00694090"/>
    <w:rsid w:val="00696305"/>
    <w:rsid w:val="006B43B9"/>
    <w:rsid w:val="006C1803"/>
    <w:rsid w:val="007C1835"/>
    <w:rsid w:val="007D1C2B"/>
    <w:rsid w:val="008010E2"/>
    <w:rsid w:val="009E597F"/>
    <w:rsid w:val="00A45F1E"/>
    <w:rsid w:val="00B202CF"/>
    <w:rsid w:val="00B221F3"/>
    <w:rsid w:val="00BB7136"/>
    <w:rsid w:val="00C356C5"/>
    <w:rsid w:val="00CA7EE3"/>
    <w:rsid w:val="00D94B0E"/>
    <w:rsid w:val="00E0621E"/>
    <w:rsid w:val="00E95056"/>
    <w:rsid w:val="00ED2BDE"/>
    <w:rsid w:val="00EE7F01"/>
    <w:rsid w:val="00F2688B"/>
    <w:rsid w:val="00FF5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FF812"/>
  <w15:chartTrackingRefBased/>
  <w15:docId w15:val="{03CC1F42-A502-4BB2-B8CA-AE59212EC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21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600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60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00D"/>
    <w:pPr>
      <w:numPr>
        <w:ilvl w:val="1"/>
      </w:numPr>
    </w:pPr>
    <w:rPr>
      <w:rFonts w:eastAsiaTheme="minorEastAsia"/>
      <w:color w:val="5A5A5A" w:themeColor="text1" w:themeTint="A5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3F600D"/>
    <w:rPr>
      <w:rFonts w:eastAsiaTheme="minorEastAsia"/>
      <w:color w:val="5A5A5A" w:themeColor="text1" w:themeTint="A5"/>
      <w:spacing w:val="15"/>
      <w:sz w:val="40"/>
    </w:rPr>
  </w:style>
  <w:style w:type="paragraph" w:styleId="Header">
    <w:name w:val="header"/>
    <w:basedOn w:val="Normal"/>
    <w:link w:val="HeaderChar"/>
    <w:uiPriority w:val="99"/>
    <w:unhideWhenUsed/>
    <w:rsid w:val="00B22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1F3"/>
  </w:style>
  <w:style w:type="paragraph" w:styleId="Footer">
    <w:name w:val="footer"/>
    <w:basedOn w:val="Normal"/>
    <w:link w:val="FooterChar"/>
    <w:uiPriority w:val="99"/>
    <w:unhideWhenUsed/>
    <w:rsid w:val="00B221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1F3"/>
  </w:style>
  <w:style w:type="character" w:customStyle="1" w:styleId="Heading1Char">
    <w:name w:val="Heading 1 Char"/>
    <w:basedOn w:val="DefaultParagraphFont"/>
    <w:link w:val="Heading1"/>
    <w:uiPriority w:val="9"/>
    <w:rsid w:val="00B221F3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221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1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64B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ris.chaudhry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79</Words>
  <Characters>21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s Chaudhry</dc:creator>
  <cp:keywords/>
  <dc:description/>
  <cp:lastModifiedBy>Faris Chaudhry</cp:lastModifiedBy>
  <cp:revision>31</cp:revision>
  <dcterms:created xsi:type="dcterms:W3CDTF">2023-09-01T13:50:00Z</dcterms:created>
  <dcterms:modified xsi:type="dcterms:W3CDTF">2023-09-01T21:00:00Z</dcterms:modified>
</cp:coreProperties>
</file>